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066F0" w14:textId="18AF658C" w:rsidR="07025EB1" w:rsidRDefault="07025EB1" w:rsidP="234B3BD2">
      <w:pPr>
        <w:jc w:val="center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F</w:t>
      </w:r>
      <w:r w:rsidR="169677E1" w:rsidRPr="234B3BD2">
        <w:rPr>
          <w:rFonts w:eastAsiaTheme="minorEastAsia"/>
          <w:b/>
          <w:bCs/>
          <w:color w:val="201F1E"/>
          <w:sz w:val="24"/>
          <w:szCs w:val="24"/>
        </w:rPr>
        <w:t>ESTIVAL VARILUX D</w:t>
      </w:r>
      <w:r w:rsidR="029436A0" w:rsidRPr="234B3BD2">
        <w:rPr>
          <w:rFonts w:eastAsiaTheme="minorEastAsia"/>
          <w:b/>
          <w:bCs/>
          <w:color w:val="201F1E"/>
          <w:sz w:val="24"/>
          <w:szCs w:val="24"/>
        </w:rPr>
        <w:t>E</w:t>
      </w:r>
      <w:r w:rsidR="169677E1" w:rsidRPr="234B3BD2">
        <w:rPr>
          <w:rFonts w:eastAsiaTheme="minorEastAsia"/>
          <w:b/>
          <w:bCs/>
          <w:color w:val="201F1E"/>
          <w:sz w:val="24"/>
          <w:szCs w:val="24"/>
        </w:rPr>
        <w:t xml:space="preserve"> CINEMA FRANCÊS</w:t>
      </w:r>
      <w:r w:rsidR="3BBD6CEC" w:rsidRPr="234B3BD2">
        <w:rPr>
          <w:rFonts w:eastAsiaTheme="minorEastAsia"/>
          <w:b/>
          <w:bCs/>
          <w:color w:val="201F1E"/>
          <w:sz w:val="24"/>
          <w:szCs w:val="24"/>
        </w:rPr>
        <w:t xml:space="preserve"> 2020</w:t>
      </w:r>
    </w:p>
    <w:p w14:paraId="58B3F756" w14:textId="19D0F5FD" w:rsidR="234B3BD2" w:rsidRDefault="234B3BD2" w:rsidP="234B3BD2">
      <w:pPr>
        <w:jc w:val="center"/>
        <w:rPr>
          <w:rFonts w:eastAsiaTheme="minorEastAsia"/>
          <w:b/>
          <w:bCs/>
          <w:color w:val="201F1E"/>
          <w:sz w:val="24"/>
          <w:szCs w:val="24"/>
        </w:rPr>
      </w:pPr>
    </w:p>
    <w:p w14:paraId="38826EB2" w14:textId="33A6EB79" w:rsidR="234B3BD2" w:rsidRDefault="234B3BD2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59F504B8" w14:textId="4C13228F" w:rsidR="07025EB1" w:rsidRPr="009F768F" w:rsidRDefault="07025EB1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Terça-feira, 14/1, às 15h30</w:t>
      </w:r>
      <w:r w:rsidR="689FC6AD"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 xml:space="preserve"> - Sala Paulo Emílio</w:t>
      </w:r>
    </w:p>
    <w:p w14:paraId="06DFEBF1" w14:textId="3E3FB117" w:rsidR="577FFF7B" w:rsidRDefault="577FFF7B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 xml:space="preserve">A FAMOSA INVASÃO DOS URSOS NA SICÍLIA </w:t>
      </w:r>
    </w:p>
    <w:p w14:paraId="69533B47" w14:textId="54A8702A" w:rsidR="135C1022" w:rsidRDefault="135C1022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Lorenzo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Mattotti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19 / 1h22 / Animação</w:t>
      </w:r>
      <w:r w:rsidR="0E86FD7A" w:rsidRPr="234B3BD2">
        <w:rPr>
          <w:rFonts w:eastAsiaTheme="minorEastAsia"/>
          <w:color w:val="201F1E"/>
          <w:sz w:val="24"/>
          <w:szCs w:val="24"/>
        </w:rPr>
        <w:t>/Livre</w:t>
      </w:r>
    </w:p>
    <w:p w14:paraId="729AFAA2" w14:textId="64551737" w:rsidR="135C1022" w:rsidRDefault="135C1022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</w:t>
      </w:r>
      <w:r w:rsidR="5DDB274F" w:rsidRPr="234B3BD2">
        <w:rPr>
          <w:rFonts w:eastAsiaTheme="minorEastAsia"/>
          <w:color w:val="201F1E"/>
          <w:sz w:val="24"/>
          <w:szCs w:val="24"/>
        </w:rPr>
        <w:t xml:space="preserve">Com </w:t>
      </w:r>
      <w:r w:rsidRPr="234B3BD2">
        <w:rPr>
          <w:rFonts w:eastAsiaTheme="minorEastAsia"/>
          <w:color w:val="201F1E"/>
          <w:sz w:val="24"/>
          <w:szCs w:val="24"/>
        </w:rPr>
        <w:t xml:space="preserve">as vozes de Jean-Claud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Carrièr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Leïla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Bekhti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Thomas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Bidegain</w:t>
      </w:r>
      <w:proofErr w:type="spellEnd"/>
    </w:p>
    <w:p w14:paraId="636F7AF3" w14:textId="2A9FE2AF" w:rsidR="135C1022" w:rsidRDefault="135C1022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Sinopse: Tudo começa quando,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Tonio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o filho do rei dos ursos, é capturado por caçadores nas montanhas da Sicília. Alegando o rigor de um inverno que ameaça matar de fome o seu povo, o rei decide então invadir a planície habitada pelos homens. Com ajuda de seu exército e de um mágico, ele consegue obter a vitória e acaba por reencontrar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Tonio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>. Porém logo chega à conclusão de que o povo dos ursos não foi feito para viver no país dos homens</w:t>
      </w:r>
      <w:r w:rsidR="13E04244" w:rsidRPr="234B3BD2">
        <w:rPr>
          <w:rFonts w:eastAsiaTheme="minorEastAsia"/>
          <w:color w:val="201F1E"/>
          <w:sz w:val="24"/>
          <w:szCs w:val="24"/>
        </w:rPr>
        <w:t>.</w:t>
      </w:r>
    </w:p>
    <w:p w14:paraId="66E3C25F" w14:textId="2BFBFD39" w:rsidR="234B3BD2" w:rsidRDefault="234B3BD2" w:rsidP="009F768F">
      <w:pPr>
        <w:jc w:val="both"/>
        <w:rPr>
          <w:rFonts w:eastAsiaTheme="minorEastAsia"/>
          <w:color w:val="201F1E"/>
          <w:sz w:val="24"/>
          <w:szCs w:val="24"/>
        </w:rPr>
      </w:pPr>
    </w:p>
    <w:p w14:paraId="0C59C25F" w14:textId="503801EF" w:rsidR="19615DA0" w:rsidRPr="009F768F" w:rsidRDefault="19615DA0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Sexta</w:t>
      </w:r>
      <w:r w:rsidR="577FFF7B"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-feira, 15/1, às 15h30</w:t>
      </w:r>
      <w:r w:rsidR="7AD853EF"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 xml:space="preserve"> - Sala Paulo Emílio</w:t>
      </w:r>
    </w:p>
    <w:p w14:paraId="5D71C43C" w14:textId="190882AA" w:rsidR="577FFF7B" w:rsidRDefault="577FFF7B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A GAROTA DA PULSEIRA</w:t>
      </w:r>
    </w:p>
    <w:p w14:paraId="6C0FC40D" w14:textId="2FA8E864" w:rsidR="08CF58A2" w:rsidRDefault="08CF58A2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Stéphan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Demoustier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20 / 1h36 / Drama</w:t>
      </w:r>
      <w:r w:rsidR="0FE9F35F" w:rsidRPr="234B3BD2">
        <w:rPr>
          <w:rFonts w:eastAsiaTheme="minorEastAsia"/>
          <w:color w:val="201F1E"/>
          <w:sz w:val="24"/>
          <w:szCs w:val="24"/>
        </w:rPr>
        <w:t xml:space="preserve"> / 16 anos</w:t>
      </w:r>
    </w:p>
    <w:p w14:paraId="63C57E5C" w14:textId="35579732" w:rsidR="43779676" w:rsidRDefault="43779676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Mélissa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Guers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Roschdy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Zem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>, Chiara Mastroianni</w:t>
      </w:r>
    </w:p>
    <w:p w14:paraId="1C3B94CB" w14:textId="5B89766E" w:rsidR="43779676" w:rsidRDefault="43779676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>Sinopse: Morando numa área residencial impessoal e sem história, Lisa, aos 18 anos, acaba de fazer o exame para ingressar na universidade. Porém, há dois anos ela usa uma pulseira, pois é acusada de ter assassinado sua melhor amiga.</w:t>
      </w:r>
    </w:p>
    <w:p w14:paraId="04A024E1" w14:textId="583A9BFD" w:rsidR="234B3BD2" w:rsidRDefault="234B3BD2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295CBF12" w14:textId="0F51716C" w:rsidR="06B1CC96" w:rsidRPr="009F768F" w:rsidRDefault="06B1CC96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Sábado</w:t>
      </w:r>
      <w:r w:rsidR="577FFF7B"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, 16/1, às 15h30</w:t>
      </w:r>
      <w:r w:rsidR="1C5E8C23"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 xml:space="preserve"> - Sala Paulo Emílio</w:t>
      </w:r>
    </w:p>
    <w:p w14:paraId="56D9D775" w14:textId="23FBA459" w:rsidR="648EA5BB" w:rsidRDefault="648EA5BB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GAGARINE</w:t>
      </w:r>
    </w:p>
    <w:p w14:paraId="53A5D490" w14:textId="6CFB8788" w:rsidR="2B780C66" w:rsidRDefault="2B780C66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Fanny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Liatard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Jérémy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Trouilh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20 / 1h35 / Drama</w:t>
      </w:r>
      <w:r w:rsidR="3C2E2EC5" w:rsidRPr="234B3BD2">
        <w:rPr>
          <w:rFonts w:eastAsiaTheme="minorEastAsia"/>
          <w:color w:val="201F1E"/>
          <w:sz w:val="24"/>
          <w:szCs w:val="24"/>
        </w:rPr>
        <w:t>/14 anos</w:t>
      </w:r>
    </w:p>
    <w:p w14:paraId="6F5DAF2D" w14:textId="2835F40F" w:rsidR="2B780C66" w:rsidRDefault="2B780C66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Alséni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Bathily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Lyna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Khoudri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Jamil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McCraven</w:t>
      </w:r>
      <w:proofErr w:type="spellEnd"/>
    </w:p>
    <w:p w14:paraId="52EAFBBF" w14:textId="0ADC5138" w:rsidR="2B780C66" w:rsidRDefault="2B780C66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Sinopse: Youri, 16 anos, cresceu em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Gagarin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enorme conjunto habitacional de tijolos vermelhos em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Ivry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>-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sur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-Seine, onde sonha em se tornar um cosmonauta. Ao tomar conhecimento de que o lugar onde mora está ameaçado de demolição, Youri decide se somar a um movimento de resistência. Com a cumplicidade de Diana,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Houssam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e dos moradores, ele se atribui a missão de salvar o conjunto habitacional, transformado na sua “nave espacial”.</w:t>
      </w:r>
    </w:p>
    <w:p w14:paraId="7199BE76" w14:textId="10BB699C" w:rsidR="234B3BD2" w:rsidRDefault="234B3BD2" w:rsidP="009F768F">
      <w:pPr>
        <w:jc w:val="both"/>
        <w:rPr>
          <w:rFonts w:eastAsiaTheme="minorEastAsia"/>
          <w:color w:val="201F1E"/>
          <w:sz w:val="24"/>
          <w:szCs w:val="24"/>
        </w:rPr>
      </w:pPr>
    </w:p>
    <w:p w14:paraId="3CB188F6" w14:textId="77777777" w:rsidR="009F768F" w:rsidRDefault="009F768F" w:rsidP="009F768F">
      <w:pPr>
        <w:jc w:val="both"/>
        <w:rPr>
          <w:rFonts w:eastAsiaTheme="minorEastAsia"/>
          <w:color w:val="201F1E"/>
          <w:sz w:val="24"/>
          <w:szCs w:val="24"/>
        </w:rPr>
      </w:pPr>
    </w:p>
    <w:p w14:paraId="0C5F2AE0" w14:textId="17D50C35" w:rsidR="0FCE9897" w:rsidRPr="009F768F" w:rsidRDefault="0FCE9897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lastRenderedPageBreak/>
        <w:t>Domingo</w:t>
      </w:r>
      <w:r w:rsidR="577FFF7B"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, 17/1, às 15h30</w:t>
      </w:r>
      <w:r w:rsidR="3D4EE547"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 xml:space="preserve"> – Sala Paulo Emílio</w:t>
      </w:r>
    </w:p>
    <w:p w14:paraId="424A20AD" w14:textId="37732DE3" w:rsidR="577FFF7B" w:rsidRDefault="577FFF7B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A BOA ESPOSA </w:t>
      </w:r>
    </w:p>
    <w:p w14:paraId="554FDC33" w14:textId="67EDC65B" w:rsidR="2D41BE3F" w:rsidRDefault="2D41BE3F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Martin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Provost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19 / 1h49 / Comédia</w:t>
      </w:r>
      <w:r w:rsidR="2154CC86" w:rsidRPr="234B3BD2">
        <w:rPr>
          <w:rFonts w:eastAsiaTheme="minorEastAsia"/>
          <w:color w:val="201F1E"/>
          <w:sz w:val="24"/>
          <w:szCs w:val="24"/>
        </w:rPr>
        <w:t xml:space="preserve"> / 12 anos</w:t>
      </w:r>
    </w:p>
    <w:p w14:paraId="67C90BB6" w14:textId="79C6F5FA" w:rsidR="2D41BE3F" w:rsidRDefault="2D41BE3F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Juliette Binoche,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Noémi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Lvovski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Yolande Moreau, Edouard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Baer</w:t>
      </w:r>
      <w:proofErr w:type="spellEnd"/>
    </w:p>
    <w:p w14:paraId="2C5F3EFD" w14:textId="3DE14C4C" w:rsidR="2D41BE3F" w:rsidRDefault="2D41BE3F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Sinopse: Cuidar do lar e se curvar aos deveres conjugais sem se queixar: é o que ensina com todo o zelo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Paulett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Van Der Beck em sua escola da vida doméstica. Porém todas as suas certezas ficam abaladas ao se ver viúva e arruinada. Será o efeito da volta de seu primeiro amor ou o vento da liberdade de maio de 68? E se a esposa cordata se transformasse numa mulher livre?</w:t>
      </w:r>
    </w:p>
    <w:p w14:paraId="66F0AA4F" w14:textId="1EE557C4" w:rsidR="234B3BD2" w:rsidRDefault="234B3BD2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30C31191" w14:textId="3CD7BEEE" w:rsidR="577FFF7B" w:rsidRPr="009F768F" w:rsidRDefault="577FFF7B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Terça-feira, 19/1, às 15h30</w:t>
      </w:r>
      <w:r w:rsidR="19924459"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 xml:space="preserve"> - Sala Paulo Emílio</w:t>
      </w:r>
    </w:p>
    <w:p w14:paraId="268D8648" w14:textId="501247EC" w:rsidR="577FFF7B" w:rsidRDefault="577FFF7B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 xml:space="preserve">MAIS QUE ESPECIAIS </w:t>
      </w:r>
    </w:p>
    <w:p w14:paraId="0526F842" w14:textId="24560749" w:rsidR="7B1DEACA" w:rsidRDefault="7B1DEACA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ric Toledano e Olivier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Nakach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19 / 1h55 / Comédia</w:t>
      </w:r>
      <w:r w:rsidR="7C751A57" w:rsidRPr="234B3BD2">
        <w:rPr>
          <w:rFonts w:eastAsiaTheme="minorEastAsia"/>
          <w:color w:val="201F1E"/>
          <w:sz w:val="24"/>
          <w:szCs w:val="24"/>
        </w:rPr>
        <w:t xml:space="preserve"> /12 anos</w:t>
      </w:r>
    </w:p>
    <w:p w14:paraId="26904E82" w14:textId="57CDF228" w:rsidR="7B1DEACA" w:rsidRDefault="7B1DEACA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Vincent Cassel, Reta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Kateb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Hélèn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Vincent</w:t>
      </w:r>
    </w:p>
    <w:p w14:paraId="2A695921" w14:textId="7F52233B" w:rsidR="7B1DEACA" w:rsidRDefault="7B1DEACA" w:rsidP="009F768F">
      <w:pPr>
        <w:jc w:val="both"/>
      </w:pPr>
      <w:r w:rsidRPr="234B3BD2">
        <w:rPr>
          <w:rFonts w:eastAsiaTheme="minorEastAsia"/>
          <w:color w:val="201F1E"/>
          <w:sz w:val="24"/>
          <w:szCs w:val="24"/>
        </w:rPr>
        <w:t xml:space="preserve"> Sinopse: Há 20 anos Bruno e Malik vivem num mundo à parte, aquele habitado pelas crianças e adolescentes autistas. Trabalhando cada um em uma instituição diferente, eles se dedicam à formação de jovens vindos de bairros problemáticos para tentar lidar com esses casos considerados “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super-complexos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>”. Uma aliança pouco usual para personalidades fora do comum.</w:t>
      </w:r>
    </w:p>
    <w:p w14:paraId="1D55B382" w14:textId="2DE96B6E" w:rsidR="234B3BD2" w:rsidRDefault="234B3BD2" w:rsidP="009F768F">
      <w:pPr>
        <w:jc w:val="both"/>
        <w:rPr>
          <w:rFonts w:eastAsiaTheme="minorEastAsia"/>
          <w:color w:val="201F1E"/>
          <w:sz w:val="24"/>
          <w:szCs w:val="24"/>
        </w:rPr>
      </w:pPr>
    </w:p>
    <w:p w14:paraId="15E74252" w14:textId="16D179E8" w:rsidR="577FFF7B" w:rsidRPr="009F768F" w:rsidRDefault="577FFF7B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Quarta-feira, 20/1, às 15h30</w:t>
      </w:r>
      <w:r w:rsidR="5E968F90"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 xml:space="preserve"> - Sala Paulo Emílio</w:t>
      </w:r>
    </w:p>
    <w:p w14:paraId="2AA18464" w14:textId="349CF315" w:rsidR="577FFF7B" w:rsidRDefault="577FFF7B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 xml:space="preserve">APAGAR O HISTÓRICO </w:t>
      </w:r>
    </w:p>
    <w:p w14:paraId="3B31B9B3" w14:textId="3D2A235C" w:rsidR="1083B172" w:rsidRDefault="1083B172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Gustav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Kervern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Benoît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Delépin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20 / 1h46 / Comédia</w:t>
      </w:r>
      <w:r w:rsidR="382A1DBC" w:rsidRPr="234B3BD2">
        <w:rPr>
          <w:rFonts w:eastAsiaTheme="minorEastAsia"/>
          <w:color w:val="201F1E"/>
          <w:sz w:val="24"/>
          <w:szCs w:val="24"/>
        </w:rPr>
        <w:t xml:space="preserve"> / 12 anos</w:t>
      </w:r>
    </w:p>
    <w:p w14:paraId="3280E358" w14:textId="53B2F6DB" w:rsidR="1083B172" w:rsidRDefault="1083B172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Blanch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Gardin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Denis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Podalydès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>, Corinne Masiero</w:t>
      </w:r>
    </w:p>
    <w:p w14:paraId="4C3A2636" w14:textId="3780F1B6" w:rsidR="1083B172" w:rsidRDefault="1083B172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>Sinopse: Num loteamento no interior da França, três vizinhos se descobrem vítimas das novas tecnologias e redes sociais. Marie é alvo de chantagem devido a um vídeo de conteúdo sexual; Bertrand vê a filha ser objeto de bullying na escola e Christine, motorista de carros de aluguel, se mostra inconformada ao constatar que as notas dadas por seus clientes se recusam a melhorar. Juntos, decidem declarar guerra aos gigantes da internet. Uma batalha perdida de antemão, ainda que…</w:t>
      </w:r>
    </w:p>
    <w:p w14:paraId="01E024E8" w14:textId="77777777" w:rsidR="009F768F" w:rsidRDefault="009F768F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6530B3AE" w14:textId="7C845535" w:rsidR="577FFF7B" w:rsidRPr="009F768F" w:rsidRDefault="577FFF7B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Quinta-feira, 21/1, às 15h30</w:t>
      </w:r>
      <w:r w:rsidR="5E27C6E6"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 xml:space="preserve"> - Sala Paulo Emílio</w:t>
      </w:r>
    </w:p>
    <w:p w14:paraId="22EF0676" w14:textId="096B511C" w:rsidR="577FFF7B" w:rsidRDefault="577FFF7B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 xml:space="preserve">MEU PRIMO </w:t>
      </w:r>
    </w:p>
    <w:p w14:paraId="6DF2ED19" w14:textId="6CAF9C2F" w:rsidR="04B7B890" w:rsidRDefault="04B7B890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Jan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Kounen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19 / 1h44 / Comédia</w:t>
      </w:r>
      <w:r w:rsidR="102AA184" w:rsidRPr="234B3BD2">
        <w:rPr>
          <w:rFonts w:eastAsiaTheme="minorEastAsia"/>
          <w:color w:val="201F1E"/>
          <w:sz w:val="24"/>
          <w:szCs w:val="24"/>
        </w:rPr>
        <w:t xml:space="preserve"> / 12 anos</w:t>
      </w:r>
    </w:p>
    <w:p w14:paraId="17355705" w14:textId="5853E196" w:rsidR="04B7B890" w:rsidRDefault="04B7B890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lastRenderedPageBreak/>
        <w:t xml:space="preserve">Elenco: Vincent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Lindon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François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Damiens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Pascal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Arbillot</w:t>
      </w:r>
      <w:proofErr w:type="spellEnd"/>
    </w:p>
    <w:p w14:paraId="227097D4" w14:textId="340552BC" w:rsidR="04B7B890" w:rsidRDefault="04B7B890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>Sinopse: Pierre é o executivo à frente de uma grande empresa familiar. Prestes a fechar o que parece ser o negócio do século, ele deve cumprir uma última formalidade: recolher a assinatura de seu primo, Adrien, que detém 50% das ações da empresa. Este, um sonhador afável e idealista, que costuma incorrer em gafes e constrangimentos em série, fica tão feliz em reencontrar o primo Pierre que é tomado pelo desejo de passar mais tempo na sua companhia. Para tanto, decide retardar a urgente assinatura. Pierre não tem outra opção senão embarcar ao lado de Adrien numa viagem de negócios mais do que movimentada, na qual sua paciência será posta à prova.</w:t>
      </w:r>
    </w:p>
    <w:p w14:paraId="60D98374" w14:textId="708C52A6" w:rsidR="234B3BD2" w:rsidRDefault="234B3BD2" w:rsidP="009F768F">
      <w:pPr>
        <w:jc w:val="both"/>
        <w:rPr>
          <w:rFonts w:eastAsiaTheme="minorEastAsia"/>
          <w:color w:val="201F1E"/>
          <w:sz w:val="24"/>
          <w:szCs w:val="24"/>
        </w:rPr>
      </w:pPr>
    </w:p>
    <w:p w14:paraId="0619A28F" w14:textId="315060B9" w:rsidR="577FFF7B" w:rsidRPr="009F768F" w:rsidRDefault="577FFF7B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Sexta-feira, 22/1</w:t>
      </w:r>
    </w:p>
    <w:p w14:paraId="45F7F0B0" w14:textId="7543892D" w:rsidR="717AE89B" w:rsidRDefault="717AE89B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15h – Sala Lima Barreto</w:t>
      </w:r>
    </w:p>
    <w:p w14:paraId="111A0DDF" w14:textId="51F7AAFB" w:rsidR="717AE89B" w:rsidRDefault="717AE89B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SLALOM</w:t>
      </w:r>
    </w:p>
    <w:p w14:paraId="3EC4E6D9" w14:textId="589FC021" w:rsidR="4E2E6B79" w:rsidRDefault="4E2E6B79" w:rsidP="009F768F">
      <w:pPr>
        <w:jc w:val="both"/>
        <w:rPr>
          <w:rFonts w:eastAsiaTheme="minorEastAsia"/>
          <w:color w:val="201F1E"/>
          <w:sz w:val="24"/>
          <w:szCs w:val="24"/>
        </w:rPr>
      </w:pPr>
      <w:proofErr w:type="spellStart"/>
      <w:r w:rsidRPr="234B3BD2">
        <w:rPr>
          <w:rFonts w:eastAsiaTheme="minorEastAsia"/>
          <w:color w:val="201F1E"/>
          <w:sz w:val="24"/>
          <w:szCs w:val="24"/>
        </w:rPr>
        <w:t>Charlèn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Favier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20 / 1h32 / Drama</w:t>
      </w:r>
      <w:r w:rsidR="0AE43170" w:rsidRPr="234B3BD2">
        <w:rPr>
          <w:rFonts w:eastAsiaTheme="minorEastAsia"/>
          <w:color w:val="201F1E"/>
          <w:sz w:val="24"/>
          <w:szCs w:val="24"/>
        </w:rPr>
        <w:t xml:space="preserve"> / 14 anos</w:t>
      </w:r>
    </w:p>
    <w:p w14:paraId="4A475DAB" w14:textId="733C43A5" w:rsidR="30BB45D1" w:rsidRDefault="30BB45D1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>Elenco:</w:t>
      </w:r>
      <w:r w:rsidR="3790A4DF"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="5503CA87" w:rsidRPr="234B3BD2">
        <w:rPr>
          <w:rFonts w:eastAsiaTheme="minorEastAsia"/>
          <w:color w:val="201F1E"/>
          <w:sz w:val="24"/>
          <w:szCs w:val="24"/>
        </w:rPr>
        <w:t>Noée</w:t>
      </w:r>
      <w:proofErr w:type="spellEnd"/>
      <w:r w:rsidR="5503CA87" w:rsidRPr="234B3BD2">
        <w:rPr>
          <w:rFonts w:eastAsiaTheme="minorEastAsia"/>
          <w:color w:val="201F1E"/>
          <w:sz w:val="24"/>
          <w:szCs w:val="24"/>
        </w:rPr>
        <w:t xml:space="preserve"> Abita, </w:t>
      </w:r>
      <w:proofErr w:type="spellStart"/>
      <w:r w:rsidR="5503CA87" w:rsidRPr="234B3BD2">
        <w:rPr>
          <w:rFonts w:eastAsiaTheme="minorEastAsia"/>
          <w:color w:val="201F1E"/>
          <w:sz w:val="24"/>
          <w:szCs w:val="24"/>
        </w:rPr>
        <w:t>Jérémie</w:t>
      </w:r>
      <w:proofErr w:type="spellEnd"/>
      <w:r w:rsidR="5503CA87" w:rsidRPr="234B3BD2">
        <w:rPr>
          <w:rFonts w:eastAsiaTheme="minorEastAsia"/>
          <w:color w:val="201F1E"/>
          <w:sz w:val="24"/>
          <w:szCs w:val="24"/>
        </w:rPr>
        <w:t xml:space="preserve"> Renier, Catherine </w:t>
      </w:r>
      <w:proofErr w:type="spellStart"/>
      <w:r w:rsidR="5503CA87" w:rsidRPr="234B3BD2">
        <w:rPr>
          <w:rFonts w:eastAsiaTheme="minorEastAsia"/>
          <w:color w:val="201F1E"/>
          <w:sz w:val="24"/>
          <w:szCs w:val="24"/>
        </w:rPr>
        <w:t>Marchal</w:t>
      </w:r>
      <w:proofErr w:type="spellEnd"/>
    </w:p>
    <w:p w14:paraId="459AD38B" w14:textId="15CCF94E" w:rsidR="30BB45D1" w:rsidRDefault="30BB45D1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Sinopse: </w:t>
      </w:r>
      <w:r w:rsidR="54B652B0" w:rsidRPr="234B3BD2">
        <w:rPr>
          <w:rFonts w:eastAsiaTheme="minorEastAsia"/>
          <w:color w:val="201F1E"/>
          <w:sz w:val="24"/>
          <w:szCs w:val="24"/>
        </w:rPr>
        <w:t xml:space="preserve">Aos 15 anos, </w:t>
      </w:r>
      <w:proofErr w:type="spellStart"/>
      <w:r w:rsidR="54B652B0" w:rsidRPr="234B3BD2">
        <w:rPr>
          <w:rFonts w:eastAsiaTheme="minorEastAsia"/>
          <w:color w:val="201F1E"/>
          <w:sz w:val="24"/>
          <w:szCs w:val="24"/>
        </w:rPr>
        <w:t>Lyz</w:t>
      </w:r>
      <w:proofErr w:type="spellEnd"/>
      <w:r w:rsidR="54B652B0" w:rsidRPr="234B3BD2">
        <w:rPr>
          <w:rFonts w:eastAsiaTheme="minorEastAsia"/>
          <w:color w:val="201F1E"/>
          <w:sz w:val="24"/>
          <w:szCs w:val="24"/>
        </w:rPr>
        <w:t xml:space="preserve"> acaba de se somar à prestigiosa equipe de esqui do colégio de </w:t>
      </w:r>
      <w:proofErr w:type="spellStart"/>
      <w:r w:rsidR="54B652B0" w:rsidRPr="234B3BD2">
        <w:rPr>
          <w:rFonts w:eastAsiaTheme="minorEastAsia"/>
          <w:color w:val="201F1E"/>
          <w:sz w:val="24"/>
          <w:szCs w:val="24"/>
        </w:rPr>
        <w:t>Bourg</w:t>
      </w:r>
      <w:proofErr w:type="spellEnd"/>
      <w:r w:rsidR="54B652B0" w:rsidRPr="234B3BD2">
        <w:rPr>
          <w:rFonts w:eastAsiaTheme="minorEastAsia"/>
          <w:color w:val="201F1E"/>
          <w:sz w:val="24"/>
          <w:szCs w:val="24"/>
        </w:rPr>
        <w:t xml:space="preserve">-Saint-Maurice. Fred, ex-campeão que assume o papel de treinador, decide pôr todas as suas fichas na nova integrante. Entusiasmada pelo apoio recebido, </w:t>
      </w:r>
      <w:proofErr w:type="spellStart"/>
      <w:r w:rsidR="54B652B0" w:rsidRPr="234B3BD2">
        <w:rPr>
          <w:rFonts w:eastAsiaTheme="minorEastAsia"/>
          <w:color w:val="201F1E"/>
          <w:sz w:val="24"/>
          <w:szCs w:val="24"/>
        </w:rPr>
        <w:t>Lyz</w:t>
      </w:r>
      <w:proofErr w:type="spellEnd"/>
      <w:r w:rsidR="54B652B0" w:rsidRPr="234B3BD2">
        <w:rPr>
          <w:rFonts w:eastAsiaTheme="minorEastAsia"/>
          <w:color w:val="201F1E"/>
          <w:sz w:val="24"/>
          <w:szCs w:val="24"/>
        </w:rPr>
        <w:t xml:space="preserve"> se entrega de corpo e alma ao seu objetivo. Porém, após acumular sucessos, rapidamente ela começa a ficar abalada sob a pressão e o domínio exercidos por Fred</w:t>
      </w:r>
      <w:r w:rsidR="30622F10" w:rsidRPr="234B3BD2">
        <w:rPr>
          <w:rFonts w:eastAsiaTheme="minorEastAsia"/>
          <w:color w:val="201F1E"/>
          <w:sz w:val="24"/>
          <w:szCs w:val="24"/>
        </w:rPr>
        <w:t>.</w:t>
      </w:r>
    </w:p>
    <w:p w14:paraId="0EF47C1A" w14:textId="77777777" w:rsidR="009F768F" w:rsidRDefault="009F768F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300A6FC0" w14:textId="54499E2E" w:rsidR="577FFF7B" w:rsidRDefault="577FFF7B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15h30</w:t>
      </w:r>
      <w:r w:rsidR="6A2887C9" w:rsidRPr="234B3BD2">
        <w:rPr>
          <w:rFonts w:eastAsiaTheme="minorEastAsia"/>
          <w:b/>
          <w:bCs/>
          <w:color w:val="201F1E"/>
          <w:sz w:val="24"/>
          <w:szCs w:val="24"/>
        </w:rPr>
        <w:t xml:space="preserve"> – Sala Paulo Emílio</w:t>
      </w:r>
    </w:p>
    <w:p w14:paraId="7D6326E6" w14:textId="6C81605A" w:rsidR="577FFF7B" w:rsidRDefault="577FFF7B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MINHAS FÉRIAS COM PATRICK</w:t>
      </w:r>
      <w:r w:rsidRPr="234B3BD2">
        <w:rPr>
          <w:rFonts w:eastAsiaTheme="minorEastAsia"/>
          <w:color w:val="201F1E"/>
          <w:sz w:val="24"/>
          <w:szCs w:val="24"/>
        </w:rPr>
        <w:t xml:space="preserve"> </w:t>
      </w:r>
    </w:p>
    <w:p w14:paraId="47FCBAA2" w14:textId="62CB6F78" w:rsidR="3C800E55" w:rsidRDefault="3C800E55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Carolin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Vignal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20 / 1h37 / Comédia /Romance</w:t>
      </w:r>
      <w:r w:rsidR="30D82EEB" w:rsidRPr="234B3BD2">
        <w:rPr>
          <w:rFonts w:eastAsiaTheme="minorEastAsia"/>
          <w:color w:val="201F1E"/>
          <w:sz w:val="24"/>
          <w:szCs w:val="24"/>
        </w:rPr>
        <w:t xml:space="preserve"> / 14 anos</w:t>
      </w:r>
    </w:p>
    <w:p w14:paraId="7E3F03DA" w14:textId="2DC46E9D" w:rsidR="3C800E55" w:rsidRDefault="3C800E55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Laur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Calamy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Benjamin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Lavernh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>, Olivia Côte</w:t>
      </w:r>
    </w:p>
    <w:p w14:paraId="6F5E469F" w14:textId="193F3FA2" w:rsidR="3C800E55" w:rsidRDefault="3C800E55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Sinopse: Há meses Antoinette espera pelo verão e pela promessa de uma semana romântica com seu amante, Vladimir. Quando este cancela as férias planejadas pelos dois para partir para a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Cévennes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na companhia da esposa e da filha, Antoinette não perde muito tempo refletindo sobre a questão: decide sair atrás dele! Porém, ao chegar, não há nem sinal de Vladimir, apenas um asno teimoso que passa a acompanhá-la no seu périplo singular.</w:t>
      </w:r>
    </w:p>
    <w:p w14:paraId="2746260D" w14:textId="77777777" w:rsidR="009F768F" w:rsidRDefault="009F768F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492E844F" w14:textId="77777777" w:rsidR="009F768F" w:rsidRDefault="009F768F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18969E66" w14:textId="77777777" w:rsidR="009F768F" w:rsidRDefault="009F768F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65475E68" w14:textId="77777777" w:rsidR="009F768F" w:rsidRDefault="009F768F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021FADE4" w14:textId="46E9157E" w:rsidR="577FFF7B" w:rsidRPr="009F768F" w:rsidRDefault="577FFF7B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lastRenderedPageBreak/>
        <w:t>Sábado, 23/1</w:t>
      </w:r>
    </w:p>
    <w:p w14:paraId="43579C45" w14:textId="6B866B25" w:rsidR="13E4A818" w:rsidRDefault="13E4A818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15h – Sala Lima Barreto</w:t>
      </w:r>
    </w:p>
    <w:p w14:paraId="5ADCA90D" w14:textId="07D5B153" w:rsidR="13E4A818" w:rsidRDefault="13E4A818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PERSONA NON GRATA</w:t>
      </w:r>
      <w:r w:rsidRPr="234B3BD2">
        <w:rPr>
          <w:rFonts w:eastAsiaTheme="minorEastAsia"/>
          <w:color w:val="201F1E"/>
          <w:sz w:val="24"/>
          <w:szCs w:val="24"/>
        </w:rPr>
        <w:t xml:space="preserve"> </w:t>
      </w:r>
    </w:p>
    <w:p w14:paraId="7D438AE4" w14:textId="5CCFBCA5" w:rsidR="79FC5694" w:rsidRDefault="79FC5694" w:rsidP="009F768F">
      <w:pPr>
        <w:jc w:val="both"/>
        <w:rPr>
          <w:rFonts w:eastAsiaTheme="minorEastAsia"/>
          <w:color w:val="201F1E"/>
          <w:sz w:val="24"/>
          <w:szCs w:val="24"/>
        </w:rPr>
      </w:pPr>
      <w:proofErr w:type="spellStart"/>
      <w:r w:rsidRPr="234B3BD2">
        <w:rPr>
          <w:rFonts w:eastAsiaTheme="minorEastAsia"/>
          <w:color w:val="201F1E"/>
          <w:sz w:val="24"/>
          <w:szCs w:val="24"/>
        </w:rPr>
        <w:t>Roschdy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Zem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19 / 1h32 / Drama/Thriller</w:t>
      </w:r>
      <w:r w:rsidR="48615078" w:rsidRPr="234B3BD2">
        <w:rPr>
          <w:rFonts w:eastAsiaTheme="minorEastAsia"/>
          <w:color w:val="201F1E"/>
          <w:sz w:val="24"/>
          <w:szCs w:val="24"/>
        </w:rPr>
        <w:t xml:space="preserve"> / 14 anos</w:t>
      </w:r>
    </w:p>
    <w:p w14:paraId="7A84B4E8" w14:textId="14BF6E4E" w:rsidR="79FC5694" w:rsidRDefault="79FC5694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</w:t>
      </w:r>
      <w:proofErr w:type="spellStart"/>
      <w:r w:rsidRPr="234B3BD2">
        <w:rPr>
          <w:rFonts w:ascii="Calibri" w:eastAsia="Calibri" w:hAnsi="Calibri" w:cs="Calibri"/>
          <w:color w:val="1C1C1C"/>
        </w:rPr>
        <w:t>Raphaël</w:t>
      </w:r>
      <w:proofErr w:type="spellEnd"/>
      <w:r w:rsidRPr="234B3BD2">
        <w:rPr>
          <w:rFonts w:ascii="Calibri" w:eastAsia="Calibri" w:hAnsi="Calibri" w:cs="Calibri"/>
          <w:color w:val="1C1C1C"/>
        </w:rPr>
        <w:t xml:space="preserve"> </w:t>
      </w:r>
      <w:proofErr w:type="spellStart"/>
      <w:r w:rsidRPr="234B3BD2">
        <w:rPr>
          <w:rFonts w:ascii="Calibri" w:eastAsia="Calibri" w:hAnsi="Calibri" w:cs="Calibri"/>
          <w:color w:val="1C1C1C"/>
        </w:rPr>
        <w:t>Personnaz</w:t>
      </w:r>
      <w:proofErr w:type="spellEnd"/>
      <w:r w:rsidRPr="234B3BD2">
        <w:rPr>
          <w:rFonts w:ascii="Calibri" w:eastAsia="Calibri" w:hAnsi="Calibri" w:cs="Calibri"/>
          <w:color w:val="1C1C1C"/>
        </w:rPr>
        <w:t xml:space="preserve">, Nicolas </w:t>
      </w:r>
      <w:proofErr w:type="spellStart"/>
      <w:r w:rsidRPr="234B3BD2">
        <w:rPr>
          <w:rFonts w:ascii="Calibri" w:eastAsia="Calibri" w:hAnsi="Calibri" w:cs="Calibri"/>
          <w:color w:val="1C1C1C"/>
        </w:rPr>
        <w:t>Duvauchelle</w:t>
      </w:r>
      <w:proofErr w:type="spellEnd"/>
      <w:r w:rsidRPr="234B3BD2">
        <w:rPr>
          <w:rFonts w:ascii="Calibri" w:eastAsia="Calibri" w:hAnsi="Calibri" w:cs="Calibri"/>
          <w:color w:val="1C1C1C"/>
        </w:rPr>
        <w:t xml:space="preserve">, </w:t>
      </w:r>
      <w:proofErr w:type="spellStart"/>
      <w:r w:rsidRPr="234B3BD2">
        <w:rPr>
          <w:rFonts w:ascii="Calibri" w:eastAsia="Calibri" w:hAnsi="Calibri" w:cs="Calibri"/>
          <w:color w:val="1C1C1C"/>
        </w:rPr>
        <w:t>Roschdy</w:t>
      </w:r>
      <w:proofErr w:type="spellEnd"/>
      <w:r w:rsidRPr="234B3BD2">
        <w:rPr>
          <w:rFonts w:ascii="Calibri" w:eastAsia="Calibri" w:hAnsi="Calibri" w:cs="Calibri"/>
          <w:color w:val="1C1C1C"/>
        </w:rPr>
        <w:t xml:space="preserve"> </w:t>
      </w:r>
      <w:proofErr w:type="spellStart"/>
      <w:r w:rsidRPr="234B3BD2">
        <w:rPr>
          <w:rFonts w:ascii="Calibri" w:eastAsia="Calibri" w:hAnsi="Calibri" w:cs="Calibri"/>
          <w:color w:val="1C1C1C"/>
        </w:rPr>
        <w:t>Zem</w:t>
      </w:r>
      <w:proofErr w:type="spellEnd"/>
    </w:p>
    <w:p w14:paraId="41850F77" w14:textId="779374F4" w:rsidR="79FC5694" w:rsidRDefault="79FC5694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>Sinopse: José e Maxime são amigos e sócios minoritários numa empresa de construção que enfrenta dificuldades. Diante da necessidade de defender seus interesses, eles tomam uma decisão radical. Um segredo sombrio passa, então, a unir o destino dos dois. Quando começam a vislumbrar um futuro melhor, um estranho personagem entra em suas vidas.</w:t>
      </w:r>
    </w:p>
    <w:p w14:paraId="53DB7369" w14:textId="2A3F3DA4" w:rsidR="234B3BD2" w:rsidRDefault="234B3BD2" w:rsidP="009F768F">
      <w:pPr>
        <w:jc w:val="both"/>
        <w:rPr>
          <w:rFonts w:eastAsiaTheme="minorEastAsia"/>
          <w:color w:val="201F1E"/>
          <w:sz w:val="24"/>
          <w:szCs w:val="24"/>
        </w:rPr>
      </w:pPr>
    </w:p>
    <w:p w14:paraId="55C798D3" w14:textId="23435325" w:rsidR="13E4A818" w:rsidRDefault="13E4A818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15h30 – Sala Paulo Emílio</w:t>
      </w:r>
    </w:p>
    <w:p w14:paraId="11AADEB8" w14:textId="32BEAC7D" w:rsidR="577FFF7B" w:rsidRDefault="577FFF7B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VERÃO DE 85</w:t>
      </w:r>
    </w:p>
    <w:p w14:paraId="3854FD3F" w14:textId="703EB8C4" w:rsidR="577FFF7B" w:rsidRDefault="577FFF7B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r w:rsidR="6A872D49" w:rsidRPr="234B3BD2">
        <w:rPr>
          <w:rFonts w:eastAsiaTheme="minorEastAsia"/>
          <w:color w:val="201F1E"/>
          <w:sz w:val="24"/>
          <w:szCs w:val="24"/>
        </w:rPr>
        <w:t xml:space="preserve">François </w:t>
      </w:r>
      <w:proofErr w:type="spellStart"/>
      <w:r w:rsidR="6A872D49" w:rsidRPr="234B3BD2">
        <w:rPr>
          <w:rFonts w:eastAsiaTheme="minorEastAsia"/>
          <w:color w:val="201F1E"/>
          <w:sz w:val="24"/>
          <w:szCs w:val="24"/>
        </w:rPr>
        <w:t>Ozon</w:t>
      </w:r>
      <w:proofErr w:type="spellEnd"/>
      <w:r w:rsidR="6A872D49" w:rsidRPr="234B3BD2">
        <w:rPr>
          <w:rFonts w:eastAsiaTheme="minorEastAsia"/>
          <w:color w:val="201F1E"/>
          <w:sz w:val="24"/>
          <w:szCs w:val="24"/>
        </w:rPr>
        <w:t xml:space="preserve"> / 2020 / 1h40 / Drama</w:t>
      </w:r>
      <w:r w:rsidR="164B0722" w:rsidRPr="234B3BD2">
        <w:rPr>
          <w:rFonts w:eastAsiaTheme="minorEastAsia"/>
          <w:color w:val="201F1E"/>
          <w:sz w:val="24"/>
          <w:szCs w:val="24"/>
        </w:rPr>
        <w:t xml:space="preserve"> / 16 anos</w:t>
      </w:r>
    </w:p>
    <w:p w14:paraId="59A55501" w14:textId="4E084F61" w:rsidR="6A872D49" w:rsidRDefault="6A872D49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Félix Lefebvre, Benjamin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Voisin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Philippin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Velge</w:t>
      </w:r>
      <w:proofErr w:type="spellEnd"/>
    </w:p>
    <w:p w14:paraId="17F99CCF" w14:textId="073AB9A0" w:rsidR="6A872D49" w:rsidRDefault="6A872D49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>Sinopse: No verão em que completa 16 anos, Alexis, ao se aventurar no mar na costa da Normandia, é salvo heroicamente do naufrágio por David, 18 anos. Alexis acaba de encontrar o amigo dos seus sonhos. Porém este sonho durará mais do que um verão? O verão de 1985.</w:t>
      </w:r>
    </w:p>
    <w:p w14:paraId="18A81E65" w14:textId="360A55A3" w:rsidR="234B3BD2" w:rsidRDefault="234B3BD2" w:rsidP="009F768F">
      <w:pPr>
        <w:jc w:val="both"/>
        <w:rPr>
          <w:rFonts w:eastAsiaTheme="minorEastAsia"/>
          <w:color w:val="201F1E"/>
          <w:sz w:val="24"/>
          <w:szCs w:val="24"/>
        </w:rPr>
      </w:pPr>
    </w:p>
    <w:p w14:paraId="0C7BDD04" w14:textId="7970B508" w:rsidR="64B4EC31" w:rsidRPr="009F768F" w:rsidRDefault="64B4EC31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Domingo 24/1</w:t>
      </w:r>
    </w:p>
    <w:p w14:paraId="79C13DD7" w14:textId="06F39B52" w:rsidR="64B4EC31" w:rsidRDefault="64B4EC31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15h</w:t>
      </w:r>
      <w:r w:rsidR="6A7FFCEB" w:rsidRPr="234B3BD2">
        <w:rPr>
          <w:rFonts w:eastAsiaTheme="minorEastAsia"/>
          <w:b/>
          <w:bCs/>
          <w:color w:val="201F1E"/>
          <w:sz w:val="24"/>
          <w:szCs w:val="24"/>
        </w:rPr>
        <w:t xml:space="preserve"> - Sala Lima Barreto</w:t>
      </w:r>
    </w:p>
    <w:p w14:paraId="086EE773" w14:textId="58CEB6E0" w:rsidR="64B4EC31" w:rsidRDefault="64B4EC31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 xml:space="preserve">O CAPITAL NO SÉCULO XXI </w:t>
      </w:r>
    </w:p>
    <w:p w14:paraId="7A135202" w14:textId="30269A5C" w:rsidR="0A3A8F87" w:rsidRDefault="0A3A8F87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Justin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Pemberton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Thomas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Piketty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20 / 1h43 / Documentário</w:t>
      </w:r>
      <w:r w:rsidR="3B2CFADF" w:rsidRPr="234B3BD2">
        <w:rPr>
          <w:rFonts w:eastAsiaTheme="minorEastAsia"/>
          <w:color w:val="201F1E"/>
          <w:sz w:val="24"/>
          <w:szCs w:val="24"/>
        </w:rPr>
        <w:t xml:space="preserve"> / 12 anos</w:t>
      </w:r>
    </w:p>
    <w:p w14:paraId="0E024468" w14:textId="2FE117A7" w:rsidR="0A3A8F87" w:rsidRDefault="0A3A8F87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>Sinopse:</w:t>
      </w:r>
      <w:r w:rsidR="08858DD0" w:rsidRPr="234B3BD2">
        <w:rPr>
          <w:rFonts w:eastAsiaTheme="minorEastAsia"/>
          <w:color w:val="201F1E"/>
          <w:sz w:val="24"/>
          <w:szCs w:val="24"/>
        </w:rPr>
        <w:t xml:space="preserve"> Adaptado do livro homônimo de Thomas </w:t>
      </w:r>
      <w:proofErr w:type="spellStart"/>
      <w:r w:rsidR="08858DD0" w:rsidRPr="234B3BD2">
        <w:rPr>
          <w:rFonts w:eastAsiaTheme="minorEastAsia"/>
          <w:color w:val="201F1E"/>
          <w:sz w:val="24"/>
          <w:szCs w:val="24"/>
        </w:rPr>
        <w:t>Piketty</w:t>
      </w:r>
      <w:proofErr w:type="spellEnd"/>
      <w:r w:rsidR="08858DD0" w:rsidRPr="234B3BD2">
        <w:rPr>
          <w:rFonts w:eastAsiaTheme="minorEastAsia"/>
          <w:color w:val="201F1E"/>
          <w:sz w:val="24"/>
          <w:szCs w:val="24"/>
        </w:rPr>
        <w:t>, uma das obras mais importantes dos últimos anos. Intercalando referências à cultura pop com intervenções dos mais influentes especialistas de nossa época, o filme propõe uma viagem através da história moderna de nossas sociedades. O documentário contrapõe a riqueza e o poder de um lado e, do outro, o progresso social e as desigualdades. Uma reflexão necessária para compreender o mundo de hoje.</w:t>
      </w:r>
    </w:p>
    <w:p w14:paraId="7DFDB430" w14:textId="77777777" w:rsidR="009F768F" w:rsidRDefault="009F768F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44E6B908" w14:textId="6E18B3EC" w:rsidR="0BB1BC75" w:rsidRDefault="0BB1BC75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15h30 – Sala Paulo Emílio</w:t>
      </w:r>
    </w:p>
    <w:p w14:paraId="763F2D40" w14:textId="77777777" w:rsidR="009F768F" w:rsidRDefault="0BB1BC75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DNA</w:t>
      </w:r>
    </w:p>
    <w:p w14:paraId="6E011A42" w14:textId="70B7F22C" w:rsidR="0BB1BC75" w:rsidRDefault="0BB1BC75" w:rsidP="009F768F">
      <w:pPr>
        <w:jc w:val="both"/>
        <w:rPr>
          <w:rFonts w:eastAsiaTheme="minorEastAsia"/>
          <w:color w:val="201F1E"/>
          <w:sz w:val="24"/>
          <w:szCs w:val="24"/>
        </w:rPr>
      </w:pPr>
      <w:proofErr w:type="spellStart"/>
      <w:r w:rsidRPr="234B3BD2">
        <w:rPr>
          <w:rFonts w:eastAsiaTheme="minorEastAsia"/>
          <w:color w:val="201F1E"/>
          <w:sz w:val="24"/>
          <w:szCs w:val="24"/>
        </w:rPr>
        <w:t>Maïwenn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20 / 1h30 / Drama</w:t>
      </w:r>
      <w:r w:rsidR="426B74F4" w:rsidRPr="234B3BD2">
        <w:rPr>
          <w:rFonts w:eastAsiaTheme="minorEastAsia"/>
          <w:color w:val="201F1E"/>
          <w:sz w:val="24"/>
          <w:szCs w:val="24"/>
        </w:rPr>
        <w:t xml:space="preserve"> / 16 anos</w:t>
      </w:r>
    </w:p>
    <w:p w14:paraId="733298A9" w14:textId="135DD648" w:rsidR="0BB1BC75" w:rsidRDefault="0BB1BC75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lastRenderedPageBreak/>
        <w:t xml:space="preserve">Elenco: Louis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Garrel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Fanny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Ardant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Marin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Vacth</w:t>
      </w:r>
      <w:proofErr w:type="spellEnd"/>
    </w:p>
    <w:p w14:paraId="5CA46D7E" w14:textId="095C5C82" w:rsidR="0BB1BC75" w:rsidRDefault="0BB1BC75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Sinopse: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Neig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divorciada e mãe de três crianças, visita regularmente Emir, seu avô argelino, vivendo agora num asilo para idosos. Ela adora e admira aquele que exerce o papel de sustentáculo da família, o homem que a criou e que sobretudo a protegeu da atmosfera tóxica que marcava o relacionamento com os pais. As relações entre os muitos integrantes da família são complicadas e a morte do avô acabará por desencadear uma tempestade familiar e uma profunda crise de identidade em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Neig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>.</w:t>
      </w:r>
    </w:p>
    <w:p w14:paraId="1E889E3B" w14:textId="78A45670" w:rsidR="234B3BD2" w:rsidRDefault="234B3BD2" w:rsidP="009F768F">
      <w:pPr>
        <w:jc w:val="both"/>
        <w:rPr>
          <w:rFonts w:eastAsiaTheme="minorEastAsia"/>
          <w:color w:val="201F1E"/>
          <w:sz w:val="24"/>
          <w:szCs w:val="24"/>
        </w:rPr>
      </w:pPr>
    </w:p>
    <w:p w14:paraId="4FE35FF6" w14:textId="543605D3" w:rsidR="64B4EC31" w:rsidRPr="009F768F" w:rsidRDefault="64B4EC31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Terça-feira, 26/1</w:t>
      </w:r>
    </w:p>
    <w:p w14:paraId="2DBBE74F" w14:textId="3398510B" w:rsidR="64B4EC31" w:rsidRDefault="64B4EC31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 xml:space="preserve">15h – Sala </w:t>
      </w:r>
      <w:r w:rsidR="13011D75" w:rsidRPr="234B3BD2">
        <w:rPr>
          <w:rFonts w:eastAsiaTheme="minorEastAsia"/>
          <w:b/>
          <w:bCs/>
          <w:color w:val="201F1E"/>
          <w:sz w:val="24"/>
          <w:szCs w:val="24"/>
        </w:rPr>
        <w:t>Lima Barreto</w:t>
      </w:r>
    </w:p>
    <w:p w14:paraId="2BEB7411" w14:textId="71A903DE" w:rsidR="64B4EC31" w:rsidRDefault="64B4EC31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 xml:space="preserve">SOU FRANCÊS E PRETO </w:t>
      </w:r>
    </w:p>
    <w:p w14:paraId="51582146" w14:textId="3EB730B7" w:rsidR="43041932" w:rsidRDefault="43041932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Jean-Pascal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Zadi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e John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Wax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20 / 1h30 / Comédia / 12 anos</w:t>
      </w:r>
    </w:p>
    <w:p w14:paraId="2DBAE922" w14:textId="55B662ED" w:rsidR="43041932" w:rsidRDefault="43041932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</w:t>
      </w:r>
      <w:r w:rsidR="0AB7914B" w:rsidRPr="234B3BD2">
        <w:rPr>
          <w:rFonts w:ascii="Calibri" w:eastAsia="Calibri" w:hAnsi="Calibri" w:cs="Calibri"/>
          <w:color w:val="1C1C1C"/>
        </w:rPr>
        <w:t xml:space="preserve">Jean-Pascal </w:t>
      </w:r>
      <w:proofErr w:type="spellStart"/>
      <w:r w:rsidR="0AB7914B" w:rsidRPr="234B3BD2">
        <w:rPr>
          <w:rFonts w:ascii="Calibri" w:eastAsia="Calibri" w:hAnsi="Calibri" w:cs="Calibri"/>
          <w:color w:val="1C1C1C"/>
        </w:rPr>
        <w:t>Zadi</w:t>
      </w:r>
      <w:proofErr w:type="spellEnd"/>
      <w:r w:rsidR="0AB7914B" w:rsidRPr="234B3BD2">
        <w:rPr>
          <w:rFonts w:ascii="Calibri" w:eastAsia="Calibri" w:hAnsi="Calibri" w:cs="Calibri"/>
          <w:color w:val="1C1C1C"/>
        </w:rPr>
        <w:t xml:space="preserve">, Fary, Caroline </w:t>
      </w:r>
      <w:proofErr w:type="spellStart"/>
      <w:r w:rsidR="0AB7914B" w:rsidRPr="234B3BD2">
        <w:rPr>
          <w:rFonts w:ascii="Calibri" w:eastAsia="Calibri" w:hAnsi="Calibri" w:cs="Calibri"/>
          <w:color w:val="1C1C1C"/>
        </w:rPr>
        <w:t>Anglade</w:t>
      </w:r>
      <w:proofErr w:type="spellEnd"/>
    </w:p>
    <w:p w14:paraId="261DC711" w14:textId="6F0A4997" w:rsidR="43041932" w:rsidRDefault="43041932" w:rsidP="009F768F">
      <w:pPr>
        <w:jc w:val="both"/>
        <w:rPr>
          <w:rFonts w:eastAsiaTheme="minorEastAsia"/>
          <w:color w:val="201F1E"/>
          <w:sz w:val="24"/>
          <w:szCs w:val="24"/>
        </w:rPr>
      </w:pPr>
      <w:proofErr w:type="spellStart"/>
      <w:r w:rsidRPr="234B3BD2">
        <w:rPr>
          <w:rFonts w:eastAsiaTheme="minorEastAsia"/>
          <w:color w:val="201F1E"/>
          <w:sz w:val="24"/>
          <w:szCs w:val="24"/>
        </w:rPr>
        <w:t>Sinps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: JP, um ator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mal-sucedido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de 40 anos, decide organizar o primeiro grande protesto pela causa negra na França, mas seus encontros, muitas vezes burlescos, com personalidades influentes da comunidade e o apoio entusiasta de Fary, o fazem hesitar entre o desejo de estar à frente dos palcos e seu engajamento enquanto militante.</w:t>
      </w:r>
    </w:p>
    <w:p w14:paraId="5BD280FD" w14:textId="77777777" w:rsidR="009F768F" w:rsidRDefault="009F768F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5F213861" w14:textId="4D82BC26" w:rsidR="38A45281" w:rsidRDefault="38A45281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15h</w:t>
      </w:r>
      <w:r w:rsidR="448DE363" w:rsidRPr="234B3BD2">
        <w:rPr>
          <w:rFonts w:eastAsiaTheme="minorEastAsia"/>
          <w:b/>
          <w:bCs/>
          <w:color w:val="201F1E"/>
          <w:sz w:val="24"/>
          <w:szCs w:val="24"/>
        </w:rPr>
        <w:t>30</w:t>
      </w:r>
      <w:r w:rsidRPr="234B3BD2">
        <w:rPr>
          <w:rFonts w:eastAsiaTheme="minorEastAsia"/>
          <w:b/>
          <w:bCs/>
          <w:color w:val="201F1E"/>
          <w:sz w:val="24"/>
          <w:szCs w:val="24"/>
        </w:rPr>
        <w:t xml:space="preserve"> – Sala </w:t>
      </w:r>
      <w:r w:rsidR="76CA8C9A" w:rsidRPr="234B3BD2">
        <w:rPr>
          <w:rFonts w:eastAsiaTheme="minorEastAsia"/>
          <w:b/>
          <w:bCs/>
          <w:color w:val="201F1E"/>
          <w:sz w:val="24"/>
          <w:szCs w:val="24"/>
        </w:rPr>
        <w:t>Paulo Emílio</w:t>
      </w:r>
    </w:p>
    <w:p w14:paraId="203D89C6" w14:textId="78ED83E5" w:rsidR="76CA8C9A" w:rsidRDefault="76CA8C9A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 xml:space="preserve">NOTRE DAME </w:t>
      </w:r>
    </w:p>
    <w:p w14:paraId="74D0F5FA" w14:textId="13C517FB" w:rsidR="0B3BC36D" w:rsidRDefault="0B3BC36D" w:rsidP="009F768F">
      <w:pPr>
        <w:jc w:val="both"/>
        <w:rPr>
          <w:rFonts w:eastAsiaTheme="minorEastAsia"/>
          <w:color w:val="201F1E"/>
          <w:sz w:val="24"/>
          <w:szCs w:val="24"/>
        </w:rPr>
      </w:pPr>
      <w:proofErr w:type="spellStart"/>
      <w:r w:rsidRPr="234B3BD2">
        <w:rPr>
          <w:rFonts w:eastAsiaTheme="minorEastAsia"/>
          <w:color w:val="201F1E"/>
          <w:sz w:val="24"/>
          <w:szCs w:val="24"/>
        </w:rPr>
        <w:t>Valéri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Donzelli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19 / 1h30 / Comédia</w:t>
      </w:r>
      <w:r w:rsidR="328D30A2" w:rsidRPr="234B3BD2">
        <w:rPr>
          <w:rFonts w:eastAsiaTheme="minorEastAsia"/>
          <w:color w:val="201F1E"/>
          <w:sz w:val="24"/>
          <w:szCs w:val="24"/>
        </w:rPr>
        <w:t xml:space="preserve"> / 12 anos</w:t>
      </w:r>
    </w:p>
    <w:p w14:paraId="728EBD7E" w14:textId="1E6B3E5D" w:rsidR="0B3BC36D" w:rsidRDefault="0B3BC36D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Valéri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Donzelli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Pierr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Deladonchamps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Bouli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Lanners</w:t>
      </w:r>
      <w:proofErr w:type="spellEnd"/>
    </w:p>
    <w:p w14:paraId="14200DB1" w14:textId="62CEF9B8" w:rsidR="0B3BC36D" w:rsidRDefault="0B3BC36D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Sinopse: Maud Crayon, arquiteta e mãe de duas crianças, conquista – graças a um mal-entendido – o grande concurso promovido pela prefeitura de Paris para reformar o pátio diante da catedral d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Notre-Dame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>… Às voltas com essa nova responsabilidade, ela se vê em meio a uma tempestade ao ter de lidar ao mesmo tempo com um antigo amor da juventude que reaparece de repente e com o pai de seus filhos, a quem não chega a abandonar completamente.</w:t>
      </w:r>
    </w:p>
    <w:p w14:paraId="35AB3F41" w14:textId="77777777" w:rsidR="009F768F" w:rsidRDefault="009F768F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</w:p>
    <w:p w14:paraId="496E09A6" w14:textId="6FB3DA94" w:rsidR="76CA8C9A" w:rsidRPr="009F768F" w:rsidRDefault="76CA8C9A" w:rsidP="009F768F">
      <w:pPr>
        <w:jc w:val="both"/>
        <w:rPr>
          <w:rFonts w:eastAsiaTheme="minorEastAsia"/>
          <w:b/>
          <w:bCs/>
          <w:color w:val="201F1E"/>
          <w:sz w:val="24"/>
          <w:szCs w:val="24"/>
          <w:u w:val="single"/>
        </w:rPr>
      </w:pPr>
      <w:r w:rsidRPr="009F768F">
        <w:rPr>
          <w:rFonts w:eastAsiaTheme="minorEastAsia"/>
          <w:b/>
          <w:bCs/>
          <w:color w:val="201F1E"/>
          <w:sz w:val="24"/>
          <w:szCs w:val="24"/>
          <w:u w:val="single"/>
        </w:rPr>
        <w:t>Quarta-feira, 27/1</w:t>
      </w:r>
    </w:p>
    <w:p w14:paraId="1ED4C811" w14:textId="4FF41A48" w:rsidR="76CA8C9A" w:rsidRDefault="76CA8C9A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>15h – Sala Paulo Emílio</w:t>
      </w:r>
    </w:p>
    <w:p w14:paraId="6B3D9882" w14:textId="1F6559FF" w:rsidR="76CA8C9A" w:rsidRDefault="76CA8C9A" w:rsidP="009F768F">
      <w:pPr>
        <w:jc w:val="both"/>
        <w:rPr>
          <w:rFonts w:eastAsiaTheme="minorEastAsia"/>
          <w:b/>
          <w:bCs/>
          <w:color w:val="201F1E"/>
          <w:sz w:val="24"/>
          <w:szCs w:val="24"/>
        </w:rPr>
      </w:pPr>
      <w:r w:rsidRPr="234B3BD2">
        <w:rPr>
          <w:rFonts w:eastAsiaTheme="minorEastAsia"/>
          <w:b/>
          <w:bCs/>
          <w:color w:val="201F1E"/>
          <w:sz w:val="24"/>
          <w:szCs w:val="24"/>
        </w:rPr>
        <w:t xml:space="preserve">DONAS DA BOLA </w:t>
      </w:r>
    </w:p>
    <w:p w14:paraId="11B0C698" w14:textId="3C915011" w:rsidR="1F1C240C" w:rsidRDefault="1F1C240C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Mohamed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Hamidi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/ 2020 / 1h35 / Comédia </w:t>
      </w:r>
      <w:r w:rsidR="2FB76317" w:rsidRPr="234B3BD2">
        <w:rPr>
          <w:rFonts w:eastAsiaTheme="minorEastAsia"/>
          <w:color w:val="201F1E"/>
          <w:sz w:val="24"/>
          <w:szCs w:val="24"/>
        </w:rPr>
        <w:t>/ 12 anos</w:t>
      </w:r>
    </w:p>
    <w:p w14:paraId="5C83335C" w14:textId="031CDDA4" w:rsidR="143D0505" w:rsidRDefault="143D0505" w:rsidP="009F768F">
      <w:pPr>
        <w:jc w:val="both"/>
        <w:rPr>
          <w:rFonts w:eastAsiaTheme="minorEastAsia"/>
          <w:color w:val="201F1E"/>
          <w:sz w:val="24"/>
          <w:szCs w:val="24"/>
        </w:rPr>
      </w:pPr>
      <w:r w:rsidRPr="234B3BD2">
        <w:rPr>
          <w:rFonts w:eastAsiaTheme="minorEastAsia"/>
          <w:color w:val="201F1E"/>
          <w:sz w:val="24"/>
          <w:szCs w:val="24"/>
        </w:rPr>
        <w:t xml:space="preserve">Elenco: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Kad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Merad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, Alban Ivanov, Célin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Sallett</w:t>
      </w:r>
      <w:r w:rsidR="6AF5CE51" w:rsidRPr="234B3BD2">
        <w:rPr>
          <w:rFonts w:eastAsiaTheme="minorEastAsia"/>
          <w:color w:val="201F1E"/>
          <w:sz w:val="24"/>
          <w:szCs w:val="24"/>
        </w:rPr>
        <w:t>e</w:t>
      </w:r>
      <w:proofErr w:type="spellEnd"/>
    </w:p>
    <w:p w14:paraId="3E111EC9" w14:textId="75799DA0" w:rsidR="143D0505" w:rsidRDefault="143D0505" w:rsidP="009F768F">
      <w:pPr>
        <w:jc w:val="both"/>
      </w:pPr>
      <w:r w:rsidRPr="234B3BD2">
        <w:rPr>
          <w:rFonts w:eastAsiaTheme="minorEastAsia"/>
          <w:color w:val="201F1E"/>
          <w:sz w:val="24"/>
          <w:szCs w:val="24"/>
        </w:rPr>
        <w:lastRenderedPageBreak/>
        <w:t xml:space="preserve">Sinopse: Após se envolver numa briga, a equipe inteira de futebol da pequena cidade de </w:t>
      </w:r>
      <w:proofErr w:type="spellStart"/>
      <w:r w:rsidRPr="234B3BD2">
        <w:rPr>
          <w:rFonts w:eastAsiaTheme="minorEastAsia"/>
          <w:color w:val="201F1E"/>
          <w:sz w:val="24"/>
          <w:szCs w:val="24"/>
        </w:rPr>
        <w:t>Clourrières</w:t>
      </w:r>
      <w:proofErr w:type="spellEnd"/>
      <w:r w:rsidRPr="234B3BD2">
        <w:rPr>
          <w:rFonts w:eastAsiaTheme="minorEastAsia"/>
          <w:color w:val="201F1E"/>
          <w:sz w:val="24"/>
          <w:szCs w:val="24"/>
        </w:rPr>
        <w:t xml:space="preserve"> é suspensa até o fim da temporada. Com o objetivo de salvar esse pequeno clube do norte da França, que corre o risco de desaparecer, o técnico decide formar um time composto exclusivamente de mulheres para chegar ao fim do campeonato. Essa situação acabará por transformar completamente o cotidiano das famílias, abalando as convenções há muito estabelecidas naquela aldeia.</w:t>
      </w:r>
    </w:p>
    <w:sectPr w:rsidR="143D050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rI0MDGxMDCzsDBQ0lEKTi0uzszPAykwrAUAU29b5SwAAAA="/>
  </w:docVars>
  <w:rsids>
    <w:rsidRoot w:val="037531DA"/>
    <w:rsid w:val="009F768F"/>
    <w:rsid w:val="00F6236F"/>
    <w:rsid w:val="00FA1E0C"/>
    <w:rsid w:val="0103BDD3"/>
    <w:rsid w:val="017B0481"/>
    <w:rsid w:val="024FF3C6"/>
    <w:rsid w:val="029436A0"/>
    <w:rsid w:val="033BC933"/>
    <w:rsid w:val="037531DA"/>
    <w:rsid w:val="03EBC427"/>
    <w:rsid w:val="045CDFDF"/>
    <w:rsid w:val="04B7B890"/>
    <w:rsid w:val="05E04A71"/>
    <w:rsid w:val="063417D1"/>
    <w:rsid w:val="06A96DC2"/>
    <w:rsid w:val="06B1CC96"/>
    <w:rsid w:val="06E328BF"/>
    <w:rsid w:val="07025EB1"/>
    <w:rsid w:val="077C1AD2"/>
    <w:rsid w:val="080800AD"/>
    <w:rsid w:val="08858DD0"/>
    <w:rsid w:val="08CF58A2"/>
    <w:rsid w:val="096D9114"/>
    <w:rsid w:val="0A3A8F87"/>
    <w:rsid w:val="0A5A29AD"/>
    <w:rsid w:val="0AAB2CF9"/>
    <w:rsid w:val="0AB7914B"/>
    <w:rsid w:val="0AE43170"/>
    <w:rsid w:val="0B3BC36D"/>
    <w:rsid w:val="0BB1BC75"/>
    <w:rsid w:val="0C34A9BE"/>
    <w:rsid w:val="0C7E145F"/>
    <w:rsid w:val="0D5A4C36"/>
    <w:rsid w:val="0D6F65C8"/>
    <w:rsid w:val="0DFDDE02"/>
    <w:rsid w:val="0E410237"/>
    <w:rsid w:val="0E86FD7A"/>
    <w:rsid w:val="0EBCD0D9"/>
    <w:rsid w:val="0F4139A9"/>
    <w:rsid w:val="0FCE9897"/>
    <w:rsid w:val="0FE9F35F"/>
    <w:rsid w:val="102AA184"/>
    <w:rsid w:val="1083B172"/>
    <w:rsid w:val="1120DD9C"/>
    <w:rsid w:val="1178A2F9"/>
    <w:rsid w:val="1212DA27"/>
    <w:rsid w:val="1227FAE2"/>
    <w:rsid w:val="122FE868"/>
    <w:rsid w:val="12507B08"/>
    <w:rsid w:val="13011D75"/>
    <w:rsid w:val="135C1022"/>
    <w:rsid w:val="13E04244"/>
    <w:rsid w:val="13E4A818"/>
    <w:rsid w:val="143D0505"/>
    <w:rsid w:val="14596FE5"/>
    <w:rsid w:val="14B043BB"/>
    <w:rsid w:val="1567892A"/>
    <w:rsid w:val="1576B1E5"/>
    <w:rsid w:val="15F44EBF"/>
    <w:rsid w:val="164B0722"/>
    <w:rsid w:val="1684B237"/>
    <w:rsid w:val="169677E1"/>
    <w:rsid w:val="16C701B0"/>
    <w:rsid w:val="16D167A6"/>
    <w:rsid w:val="16E0242C"/>
    <w:rsid w:val="16FC0F10"/>
    <w:rsid w:val="17B44FA3"/>
    <w:rsid w:val="17CEBC20"/>
    <w:rsid w:val="1934B019"/>
    <w:rsid w:val="19615DA0"/>
    <w:rsid w:val="1975DE9E"/>
    <w:rsid w:val="19924459"/>
    <w:rsid w:val="19DB2FBA"/>
    <w:rsid w:val="1A049F07"/>
    <w:rsid w:val="1B7CA771"/>
    <w:rsid w:val="1C5E8C23"/>
    <w:rsid w:val="1C7ED81C"/>
    <w:rsid w:val="1CA965F2"/>
    <w:rsid w:val="1E3DFDA4"/>
    <w:rsid w:val="1E769BBF"/>
    <w:rsid w:val="1F14617C"/>
    <w:rsid w:val="1F1C240C"/>
    <w:rsid w:val="206A8C46"/>
    <w:rsid w:val="20BEB401"/>
    <w:rsid w:val="2154CC86"/>
    <w:rsid w:val="217D8BEC"/>
    <w:rsid w:val="21BB058F"/>
    <w:rsid w:val="21EBE8F5"/>
    <w:rsid w:val="221282EB"/>
    <w:rsid w:val="23039887"/>
    <w:rsid w:val="234B3BD2"/>
    <w:rsid w:val="24AD3F28"/>
    <w:rsid w:val="2562651B"/>
    <w:rsid w:val="25F92C1F"/>
    <w:rsid w:val="266237E6"/>
    <w:rsid w:val="273E6126"/>
    <w:rsid w:val="27B4BDEB"/>
    <w:rsid w:val="27DB1DDF"/>
    <w:rsid w:val="28305806"/>
    <w:rsid w:val="2906BD0A"/>
    <w:rsid w:val="2954717F"/>
    <w:rsid w:val="2B780C66"/>
    <w:rsid w:val="2BDBB3A1"/>
    <w:rsid w:val="2BE1BCB9"/>
    <w:rsid w:val="2C24A5A4"/>
    <w:rsid w:val="2C868E2E"/>
    <w:rsid w:val="2CB658CF"/>
    <w:rsid w:val="2D41BE3F"/>
    <w:rsid w:val="2DB40186"/>
    <w:rsid w:val="2E41A277"/>
    <w:rsid w:val="2EB438F8"/>
    <w:rsid w:val="2FB76317"/>
    <w:rsid w:val="304CC598"/>
    <w:rsid w:val="30622F10"/>
    <w:rsid w:val="30BB45D1"/>
    <w:rsid w:val="30D82EEB"/>
    <w:rsid w:val="3140D6F4"/>
    <w:rsid w:val="31CC4DD1"/>
    <w:rsid w:val="328D30A2"/>
    <w:rsid w:val="32F3F929"/>
    <w:rsid w:val="331DA235"/>
    <w:rsid w:val="33A0D278"/>
    <w:rsid w:val="33B71015"/>
    <w:rsid w:val="3460BCAD"/>
    <w:rsid w:val="34B97296"/>
    <w:rsid w:val="35419B07"/>
    <w:rsid w:val="3639FB1E"/>
    <w:rsid w:val="368A6D1B"/>
    <w:rsid w:val="36CB5BB0"/>
    <w:rsid w:val="371E981E"/>
    <w:rsid w:val="3790A4DF"/>
    <w:rsid w:val="37F11358"/>
    <w:rsid w:val="382A1DBC"/>
    <w:rsid w:val="38A45281"/>
    <w:rsid w:val="3969C00E"/>
    <w:rsid w:val="3989E593"/>
    <w:rsid w:val="398BB5C4"/>
    <w:rsid w:val="3A7699AA"/>
    <w:rsid w:val="3A8A9708"/>
    <w:rsid w:val="3B0D6C41"/>
    <w:rsid w:val="3B2CFADF"/>
    <w:rsid w:val="3B5A07BA"/>
    <w:rsid w:val="3BBD6CEC"/>
    <w:rsid w:val="3C2E2EC5"/>
    <w:rsid w:val="3C800E55"/>
    <w:rsid w:val="3D4EE547"/>
    <w:rsid w:val="3D8DA7CC"/>
    <w:rsid w:val="3DB0FCF3"/>
    <w:rsid w:val="3DD87838"/>
    <w:rsid w:val="3E274782"/>
    <w:rsid w:val="3F51F853"/>
    <w:rsid w:val="3FC81AA9"/>
    <w:rsid w:val="4159F016"/>
    <w:rsid w:val="41ACCE5D"/>
    <w:rsid w:val="426B74F4"/>
    <w:rsid w:val="4278ACBA"/>
    <w:rsid w:val="43041932"/>
    <w:rsid w:val="433E67FF"/>
    <w:rsid w:val="4345A3E1"/>
    <w:rsid w:val="43779676"/>
    <w:rsid w:val="448DE363"/>
    <w:rsid w:val="462D6139"/>
    <w:rsid w:val="46501EE8"/>
    <w:rsid w:val="47B5016B"/>
    <w:rsid w:val="48073722"/>
    <w:rsid w:val="4811F1C7"/>
    <w:rsid w:val="48615078"/>
    <w:rsid w:val="49893E11"/>
    <w:rsid w:val="498FAD30"/>
    <w:rsid w:val="49A30783"/>
    <w:rsid w:val="4D094F89"/>
    <w:rsid w:val="4E1F4AC1"/>
    <w:rsid w:val="4E2E6B79"/>
    <w:rsid w:val="4E631E53"/>
    <w:rsid w:val="4EB2F62A"/>
    <w:rsid w:val="4ECF86B5"/>
    <w:rsid w:val="4EDDFB6E"/>
    <w:rsid w:val="506B1616"/>
    <w:rsid w:val="519FABB0"/>
    <w:rsid w:val="51B606EE"/>
    <w:rsid w:val="524FA6A4"/>
    <w:rsid w:val="52C6D0AC"/>
    <w:rsid w:val="53F079CB"/>
    <w:rsid w:val="54616785"/>
    <w:rsid w:val="548E8C45"/>
    <w:rsid w:val="54B652B0"/>
    <w:rsid w:val="5503CA87"/>
    <w:rsid w:val="558C4A2C"/>
    <w:rsid w:val="56AB8918"/>
    <w:rsid w:val="57301236"/>
    <w:rsid w:val="577FFF7B"/>
    <w:rsid w:val="580AF220"/>
    <w:rsid w:val="59361230"/>
    <w:rsid w:val="5A7EA528"/>
    <w:rsid w:val="5A97CD85"/>
    <w:rsid w:val="5BC76AF1"/>
    <w:rsid w:val="5CDBBC2C"/>
    <w:rsid w:val="5D353719"/>
    <w:rsid w:val="5D4A7E03"/>
    <w:rsid w:val="5D92594B"/>
    <w:rsid w:val="5DDB274F"/>
    <w:rsid w:val="5DDD4487"/>
    <w:rsid w:val="5E0480C0"/>
    <w:rsid w:val="5E098353"/>
    <w:rsid w:val="5E27C6E6"/>
    <w:rsid w:val="5E76AE79"/>
    <w:rsid w:val="5E968F90"/>
    <w:rsid w:val="5FC9E9D9"/>
    <w:rsid w:val="5FF9B1B7"/>
    <w:rsid w:val="601731FA"/>
    <w:rsid w:val="6026EF65"/>
    <w:rsid w:val="6084E5C2"/>
    <w:rsid w:val="6198AC09"/>
    <w:rsid w:val="61F6CA5A"/>
    <w:rsid w:val="6335094A"/>
    <w:rsid w:val="63F14AF8"/>
    <w:rsid w:val="64019ACF"/>
    <w:rsid w:val="64271442"/>
    <w:rsid w:val="648EA5BB"/>
    <w:rsid w:val="64B4EC31"/>
    <w:rsid w:val="653272BE"/>
    <w:rsid w:val="67071EA3"/>
    <w:rsid w:val="677D0390"/>
    <w:rsid w:val="689FC6AD"/>
    <w:rsid w:val="69392C98"/>
    <w:rsid w:val="69DD78EB"/>
    <w:rsid w:val="69FA91C4"/>
    <w:rsid w:val="6A01DC3F"/>
    <w:rsid w:val="6A2887C9"/>
    <w:rsid w:val="6A7FFCEB"/>
    <w:rsid w:val="6A872D49"/>
    <w:rsid w:val="6AF5CE51"/>
    <w:rsid w:val="6BF35281"/>
    <w:rsid w:val="6CBFD5C3"/>
    <w:rsid w:val="6CE25AAF"/>
    <w:rsid w:val="6CE7474A"/>
    <w:rsid w:val="6D276E0F"/>
    <w:rsid w:val="6DCE301C"/>
    <w:rsid w:val="6E71BE52"/>
    <w:rsid w:val="6ED5F06D"/>
    <w:rsid w:val="6FA6900F"/>
    <w:rsid w:val="711EF93B"/>
    <w:rsid w:val="717AE89B"/>
    <w:rsid w:val="736CE40C"/>
    <w:rsid w:val="73E311F5"/>
    <w:rsid w:val="745699FD"/>
    <w:rsid w:val="74B5BF05"/>
    <w:rsid w:val="74F2592F"/>
    <w:rsid w:val="75029C1F"/>
    <w:rsid w:val="752C0994"/>
    <w:rsid w:val="76CA8C9A"/>
    <w:rsid w:val="7786EF49"/>
    <w:rsid w:val="77B8D1BC"/>
    <w:rsid w:val="7924E021"/>
    <w:rsid w:val="793449F8"/>
    <w:rsid w:val="79DC2590"/>
    <w:rsid w:val="79F3B95B"/>
    <w:rsid w:val="79FC5694"/>
    <w:rsid w:val="7AD853EF"/>
    <w:rsid w:val="7B047881"/>
    <w:rsid w:val="7B1DEACA"/>
    <w:rsid w:val="7BA69D35"/>
    <w:rsid w:val="7C6BEABA"/>
    <w:rsid w:val="7C751A57"/>
    <w:rsid w:val="7CB9713F"/>
    <w:rsid w:val="7D371B79"/>
    <w:rsid w:val="7E151AA6"/>
    <w:rsid w:val="7E685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7531DA"/>
  <w15:docId w15:val="{8F02AB72-A4B8-4A6C-9600-A013BBEDA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455</Words>
  <Characters>7858</Characters>
  <Application>Microsoft Office Word</Application>
  <DocSecurity>0</DocSecurity>
  <Lines>65</Lines>
  <Paragraphs>18</Paragraphs>
  <ScaleCrop>false</ScaleCrop>
  <Company/>
  <LinksUpToDate>false</LinksUpToDate>
  <CharactersWithSpaces>9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Scapaticio da Silva</dc:creator>
  <cp:keywords/>
  <dc:description/>
  <cp:lastModifiedBy>Luiz</cp:lastModifiedBy>
  <cp:revision>3</cp:revision>
  <dcterms:created xsi:type="dcterms:W3CDTF">2021-01-11T17:56:00Z</dcterms:created>
  <dcterms:modified xsi:type="dcterms:W3CDTF">2021-01-12T13:48:00Z</dcterms:modified>
</cp:coreProperties>
</file>